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448A" w:rsidRDefault="0082135C" w:rsidP="0080448A">
      <w:r>
        <w:rPr>
          <w:rStyle w:val="Pogrubienie"/>
        </w:rPr>
        <w:t>Uniwersytet Medyczny im. Karola Marcinkowskiego</w:t>
      </w:r>
      <w:r w:rsidR="00BE1F90">
        <w:rPr>
          <w:rStyle w:val="Pogrubienie"/>
        </w:rPr>
        <w:t xml:space="preserve"> w Poznaniu</w:t>
      </w:r>
      <w:r>
        <w:rPr>
          <w:b/>
          <w:bCs/>
        </w:rPr>
        <w:br/>
      </w:r>
      <w:r>
        <w:t>Uczelniane Centrum Aparaturowe</w:t>
      </w:r>
      <w:r>
        <w:br/>
        <w:t>ul. Rokietnicka 8</w:t>
      </w:r>
      <w:r>
        <w:br/>
        <w:t>60-806 Poznań</w:t>
      </w:r>
      <w:r>
        <w:br/>
      </w:r>
      <w:hyperlink r:id="rId5" w:history="1">
        <w:r w:rsidRPr="0080448A">
          <w:rPr>
            <w:rStyle w:val="Hipercze"/>
            <w:color w:val="auto"/>
            <w:u w:val="none"/>
          </w:rPr>
          <w:t>61 854 76 60</w:t>
        </w:r>
        <w:r>
          <w:rPr>
            <w:color w:val="0000FF"/>
            <w:u w:val="single"/>
          </w:rPr>
          <w:br/>
        </w:r>
      </w:hyperlink>
    </w:p>
    <w:p w:rsidR="00AB60EE" w:rsidRDefault="00AB60EE" w:rsidP="0080448A"/>
    <w:p w:rsidR="00AB60EE" w:rsidRDefault="00AB60EE" w:rsidP="0080448A"/>
    <w:p w:rsidR="0082135C" w:rsidRDefault="0082135C" w:rsidP="0080448A">
      <w:pPr>
        <w:jc w:val="center"/>
        <w:rPr>
          <w:rFonts w:ascii="Verdana" w:hAnsi="Verdana"/>
          <w:b/>
        </w:rPr>
      </w:pPr>
      <w:r w:rsidRPr="0082135C">
        <w:rPr>
          <w:rFonts w:ascii="Verdana" w:hAnsi="Verdana"/>
          <w:b/>
        </w:rPr>
        <w:t xml:space="preserve">Protokół przekazania materiału </w:t>
      </w:r>
      <w:r w:rsidR="00A50DD3">
        <w:rPr>
          <w:rFonts w:ascii="Verdana" w:hAnsi="Verdana"/>
          <w:b/>
        </w:rPr>
        <w:t xml:space="preserve">biologicznego </w:t>
      </w:r>
      <w:r w:rsidRPr="0082135C">
        <w:rPr>
          <w:rFonts w:ascii="Verdana" w:hAnsi="Verdana"/>
          <w:b/>
        </w:rPr>
        <w:t>do Uczelnianego Centrum Aparaturowego UMP</w:t>
      </w:r>
    </w:p>
    <w:p w:rsidR="0080448A" w:rsidRPr="0080448A" w:rsidRDefault="0080448A" w:rsidP="0080448A">
      <w:pPr>
        <w:spacing w:after="0" w:line="276" w:lineRule="auto"/>
        <w:jc w:val="both"/>
        <w:rPr>
          <w:rFonts w:cs="Calibri"/>
        </w:rPr>
      </w:pPr>
      <w:r w:rsidRPr="0080448A">
        <w:rPr>
          <w:rFonts w:cs="Calibri"/>
        </w:rPr>
        <w:t>Niniejszym przekazuję niżej wymienione próbki/materiał biologiczny Uczelnianemu Centrum Aparaturowego UMP, celem ich wykorzystania do realizacji badań zgłoszonych pod numerem ………………………….</w:t>
      </w:r>
    </w:p>
    <w:p w:rsidR="0080448A" w:rsidRPr="0080448A" w:rsidRDefault="0080448A" w:rsidP="0080448A"/>
    <w:tbl>
      <w:tblPr>
        <w:tblStyle w:val="Tabela-Siatka"/>
        <w:tblW w:w="0" w:type="auto"/>
        <w:tblInd w:w="562" w:type="dxa"/>
        <w:tblLook w:val="04A0" w:firstRow="1" w:lastRow="0" w:firstColumn="1" w:lastColumn="0" w:noHBand="0" w:noVBand="1"/>
      </w:tblPr>
      <w:tblGrid>
        <w:gridCol w:w="2619"/>
        <w:gridCol w:w="5881"/>
      </w:tblGrid>
      <w:tr w:rsidR="0082135C" w:rsidRPr="0082135C" w:rsidTr="0080448A">
        <w:tc>
          <w:tcPr>
            <w:tcW w:w="2694" w:type="dxa"/>
          </w:tcPr>
          <w:p w:rsidR="0082135C" w:rsidRDefault="0082135C" w:rsidP="0082135C">
            <w:pPr>
              <w:spacing w:line="360" w:lineRule="auto"/>
              <w:rPr>
                <w:b/>
              </w:rPr>
            </w:pPr>
            <w:r w:rsidRPr="0082135C">
              <w:rPr>
                <w:b/>
              </w:rPr>
              <w:t>Kod próby (oznaczenie)</w:t>
            </w:r>
          </w:p>
          <w:p w:rsidR="00AB60EE" w:rsidRDefault="00AB60EE" w:rsidP="0082135C">
            <w:pPr>
              <w:spacing w:line="360" w:lineRule="auto"/>
              <w:rPr>
                <w:b/>
              </w:rPr>
            </w:pPr>
          </w:p>
          <w:p w:rsidR="00AB60EE" w:rsidRPr="0082135C" w:rsidRDefault="00AB60EE" w:rsidP="0082135C">
            <w:pPr>
              <w:spacing w:line="360" w:lineRule="auto"/>
              <w:rPr>
                <w:b/>
              </w:rPr>
            </w:pPr>
          </w:p>
          <w:p w:rsidR="0082135C" w:rsidRPr="0082135C" w:rsidRDefault="0082135C" w:rsidP="0082135C">
            <w:pPr>
              <w:spacing w:line="360" w:lineRule="auto"/>
              <w:rPr>
                <w:b/>
              </w:rPr>
            </w:pPr>
          </w:p>
        </w:tc>
        <w:tc>
          <w:tcPr>
            <w:tcW w:w="6378" w:type="dxa"/>
          </w:tcPr>
          <w:p w:rsidR="0082135C" w:rsidRPr="0082135C" w:rsidRDefault="0082135C" w:rsidP="0082135C">
            <w:pPr>
              <w:spacing w:line="360" w:lineRule="auto"/>
              <w:rPr>
                <w:b/>
              </w:rPr>
            </w:pPr>
          </w:p>
        </w:tc>
      </w:tr>
      <w:tr w:rsidR="0082135C" w:rsidRPr="0082135C" w:rsidTr="0080448A">
        <w:tc>
          <w:tcPr>
            <w:tcW w:w="2694" w:type="dxa"/>
          </w:tcPr>
          <w:p w:rsidR="0082135C" w:rsidRPr="0082135C" w:rsidRDefault="0082135C" w:rsidP="0082135C">
            <w:pPr>
              <w:spacing w:line="360" w:lineRule="auto"/>
              <w:rPr>
                <w:b/>
              </w:rPr>
            </w:pPr>
            <w:r w:rsidRPr="0082135C">
              <w:rPr>
                <w:b/>
              </w:rPr>
              <w:t>Rodzaj materiału (w czym dostarczony)</w:t>
            </w:r>
          </w:p>
        </w:tc>
        <w:tc>
          <w:tcPr>
            <w:tcW w:w="6378" w:type="dxa"/>
          </w:tcPr>
          <w:p w:rsidR="0082135C" w:rsidRPr="0082135C" w:rsidRDefault="0082135C" w:rsidP="0082135C">
            <w:pPr>
              <w:spacing w:line="360" w:lineRule="auto"/>
              <w:rPr>
                <w:b/>
              </w:rPr>
            </w:pPr>
          </w:p>
        </w:tc>
      </w:tr>
      <w:tr w:rsidR="0082135C" w:rsidRPr="0082135C" w:rsidTr="0080448A">
        <w:tc>
          <w:tcPr>
            <w:tcW w:w="2694" w:type="dxa"/>
          </w:tcPr>
          <w:p w:rsidR="0082135C" w:rsidRPr="0082135C" w:rsidRDefault="0082135C" w:rsidP="0082135C">
            <w:pPr>
              <w:spacing w:line="360" w:lineRule="auto"/>
              <w:rPr>
                <w:b/>
              </w:rPr>
            </w:pPr>
            <w:r w:rsidRPr="0082135C">
              <w:rPr>
                <w:b/>
              </w:rPr>
              <w:t>Temperatura dostarczenia materiału</w:t>
            </w:r>
          </w:p>
        </w:tc>
        <w:tc>
          <w:tcPr>
            <w:tcW w:w="6378" w:type="dxa"/>
          </w:tcPr>
          <w:p w:rsidR="0082135C" w:rsidRPr="0082135C" w:rsidRDefault="0082135C" w:rsidP="0082135C">
            <w:pPr>
              <w:spacing w:line="360" w:lineRule="auto"/>
              <w:rPr>
                <w:b/>
              </w:rPr>
            </w:pPr>
          </w:p>
        </w:tc>
      </w:tr>
      <w:tr w:rsidR="0082135C" w:rsidRPr="0082135C" w:rsidTr="0080448A">
        <w:tc>
          <w:tcPr>
            <w:tcW w:w="2694" w:type="dxa"/>
          </w:tcPr>
          <w:p w:rsidR="0082135C" w:rsidRPr="0082135C" w:rsidRDefault="0082135C" w:rsidP="0082135C">
            <w:pPr>
              <w:spacing w:line="360" w:lineRule="auto"/>
              <w:rPr>
                <w:b/>
              </w:rPr>
            </w:pPr>
            <w:r w:rsidRPr="0082135C">
              <w:rPr>
                <w:b/>
              </w:rPr>
              <w:t>Miejsce przechowywania materiału w UCA</w:t>
            </w:r>
          </w:p>
        </w:tc>
        <w:tc>
          <w:tcPr>
            <w:tcW w:w="6378" w:type="dxa"/>
          </w:tcPr>
          <w:p w:rsidR="0082135C" w:rsidRPr="0082135C" w:rsidRDefault="0082135C" w:rsidP="0082135C">
            <w:pPr>
              <w:spacing w:line="360" w:lineRule="auto"/>
              <w:rPr>
                <w:b/>
              </w:rPr>
            </w:pPr>
          </w:p>
        </w:tc>
      </w:tr>
      <w:tr w:rsidR="0082135C" w:rsidRPr="0082135C" w:rsidTr="0080448A">
        <w:tc>
          <w:tcPr>
            <w:tcW w:w="2694" w:type="dxa"/>
          </w:tcPr>
          <w:p w:rsidR="0082135C" w:rsidRDefault="0082135C" w:rsidP="0082135C">
            <w:pPr>
              <w:spacing w:line="360" w:lineRule="auto"/>
              <w:rPr>
                <w:b/>
              </w:rPr>
            </w:pPr>
            <w:r w:rsidRPr="0082135C">
              <w:rPr>
                <w:b/>
              </w:rPr>
              <w:t>Uwagi:</w:t>
            </w:r>
          </w:p>
          <w:p w:rsidR="00AB60EE" w:rsidRDefault="00AB60EE" w:rsidP="0082135C">
            <w:pPr>
              <w:spacing w:line="360" w:lineRule="auto"/>
              <w:rPr>
                <w:b/>
              </w:rPr>
            </w:pPr>
          </w:p>
          <w:p w:rsidR="00AB60EE" w:rsidRPr="0082135C" w:rsidRDefault="00AB60EE" w:rsidP="0082135C">
            <w:pPr>
              <w:spacing w:line="360" w:lineRule="auto"/>
              <w:rPr>
                <w:b/>
              </w:rPr>
            </w:pPr>
          </w:p>
          <w:p w:rsidR="0082135C" w:rsidRPr="0082135C" w:rsidRDefault="0082135C" w:rsidP="0082135C">
            <w:pPr>
              <w:spacing w:line="360" w:lineRule="auto"/>
              <w:rPr>
                <w:b/>
              </w:rPr>
            </w:pPr>
          </w:p>
        </w:tc>
        <w:tc>
          <w:tcPr>
            <w:tcW w:w="6378" w:type="dxa"/>
          </w:tcPr>
          <w:p w:rsidR="0082135C" w:rsidRPr="0082135C" w:rsidRDefault="0082135C" w:rsidP="0082135C">
            <w:pPr>
              <w:spacing w:line="360" w:lineRule="auto"/>
              <w:rPr>
                <w:b/>
              </w:rPr>
            </w:pPr>
          </w:p>
        </w:tc>
      </w:tr>
    </w:tbl>
    <w:p w:rsidR="0082135C" w:rsidRDefault="0082135C"/>
    <w:p w:rsidR="00AB60EE" w:rsidRDefault="00AB60EE"/>
    <w:p w:rsidR="0082135C" w:rsidRPr="0082135C" w:rsidRDefault="0082135C">
      <w:pPr>
        <w:rPr>
          <w:b/>
        </w:rPr>
      </w:pPr>
      <w:r w:rsidRPr="0082135C">
        <w:rPr>
          <w:b/>
        </w:rPr>
        <w:t>Materiał dostarczono dnia  ………………………….. godzina……………………….</w:t>
      </w:r>
    </w:p>
    <w:p w:rsidR="007F0644" w:rsidRDefault="007F0644">
      <w:pPr>
        <w:rPr>
          <w:b/>
        </w:rPr>
      </w:pPr>
    </w:p>
    <w:p w:rsidR="0082135C" w:rsidRPr="0082135C" w:rsidRDefault="0080448A">
      <w:pPr>
        <w:rPr>
          <w:b/>
        </w:rPr>
      </w:pPr>
      <w:r>
        <w:rPr>
          <w:b/>
        </w:rPr>
        <w:t xml:space="preserve">                       </w:t>
      </w:r>
      <w:r w:rsidR="0082135C" w:rsidRPr="0082135C">
        <w:rPr>
          <w:b/>
        </w:rPr>
        <w:t xml:space="preserve">Osoba przekazująca                                   </w:t>
      </w:r>
      <w:r>
        <w:rPr>
          <w:b/>
        </w:rPr>
        <w:t xml:space="preserve">                                 </w:t>
      </w:r>
      <w:r w:rsidR="0082135C" w:rsidRPr="0082135C">
        <w:rPr>
          <w:b/>
        </w:rPr>
        <w:t xml:space="preserve">         Osoba przyjmująca</w:t>
      </w:r>
    </w:p>
    <w:p w:rsidR="0082135C" w:rsidRDefault="0082135C" w:rsidP="0082135C">
      <w:pPr>
        <w:spacing w:after="0"/>
      </w:pPr>
    </w:p>
    <w:p w:rsidR="0082135C" w:rsidRDefault="0080448A" w:rsidP="0082135C">
      <w:pPr>
        <w:spacing w:after="0"/>
      </w:pPr>
      <w:r>
        <w:t xml:space="preserve">                        </w:t>
      </w:r>
      <w:r w:rsidR="0082135C">
        <w:t xml:space="preserve">……………………………                                          </w:t>
      </w:r>
      <w:r>
        <w:t xml:space="preserve">                                    </w:t>
      </w:r>
      <w:r w:rsidR="0082135C">
        <w:t xml:space="preserve">       ………………………..</w:t>
      </w:r>
    </w:p>
    <w:p w:rsidR="0082135C" w:rsidRDefault="0080448A" w:rsidP="0082135C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</w:t>
      </w:r>
      <w:r w:rsidR="0082135C" w:rsidRPr="0082135C">
        <w:rPr>
          <w:sz w:val="16"/>
          <w:szCs w:val="16"/>
        </w:rPr>
        <w:t xml:space="preserve">(podpis osoby przekazującej)                         </w:t>
      </w:r>
      <w:r w:rsidR="0082135C">
        <w:rPr>
          <w:sz w:val="16"/>
          <w:szCs w:val="16"/>
        </w:rPr>
        <w:t xml:space="preserve">                             </w:t>
      </w:r>
      <w:r w:rsidR="0082135C" w:rsidRPr="0082135C">
        <w:rPr>
          <w:sz w:val="16"/>
          <w:szCs w:val="16"/>
        </w:rPr>
        <w:t xml:space="preserve">    </w:t>
      </w:r>
      <w:r>
        <w:rPr>
          <w:sz w:val="16"/>
          <w:szCs w:val="16"/>
        </w:rPr>
        <w:t xml:space="preserve">                                                </w:t>
      </w:r>
      <w:r w:rsidR="0082135C" w:rsidRPr="0082135C">
        <w:rPr>
          <w:sz w:val="16"/>
          <w:szCs w:val="16"/>
        </w:rPr>
        <w:t xml:space="preserve"> (podpis osoby przyjmującej)</w:t>
      </w:r>
    </w:p>
    <w:p w:rsidR="00AB60EE" w:rsidRDefault="00AB60EE" w:rsidP="0082135C">
      <w:pPr>
        <w:spacing w:after="0"/>
        <w:rPr>
          <w:sz w:val="16"/>
          <w:szCs w:val="16"/>
        </w:rPr>
      </w:pPr>
      <w:bookmarkStart w:id="0" w:name="_GoBack"/>
      <w:bookmarkEnd w:id="0"/>
    </w:p>
    <w:sectPr w:rsidR="00AB60EE" w:rsidSect="00AB60EE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tjQ2NjMxNDM3NTFV0lEKTi0uzszPAykwrAUAJIM+OSwAAAA="/>
  </w:docVars>
  <w:rsids>
    <w:rsidRoot w:val="0082135C"/>
    <w:rsid w:val="007F0644"/>
    <w:rsid w:val="0080448A"/>
    <w:rsid w:val="0082135C"/>
    <w:rsid w:val="008B4250"/>
    <w:rsid w:val="00A50DD3"/>
    <w:rsid w:val="00AB60EE"/>
    <w:rsid w:val="00BE1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F1FDE6"/>
  <w15:chartTrackingRefBased/>
  <w15:docId w15:val="{F0DF4085-A0D5-4E3F-9E06-5E28E3CCA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82135C"/>
    <w:rPr>
      <w:b/>
      <w:bCs/>
    </w:rPr>
  </w:style>
  <w:style w:type="character" w:styleId="Hipercze">
    <w:name w:val="Hyperlink"/>
    <w:basedOn w:val="Domylnaczcionkaakapitu"/>
    <w:uiPriority w:val="99"/>
    <w:semiHidden/>
    <w:unhideWhenUsed/>
    <w:rsid w:val="0082135C"/>
    <w:rPr>
      <w:color w:val="0000FF"/>
      <w:u w:val="single"/>
    </w:rPr>
  </w:style>
  <w:style w:type="table" w:styleId="Tabela-Siatka">
    <w:name w:val="Table Grid"/>
    <w:basedOn w:val="Standardowy"/>
    <w:uiPriority w:val="39"/>
    <w:rsid w:val="008213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213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135C"/>
    <w:rPr>
      <w:rFonts w:ascii="Segoe UI" w:hAnsi="Segoe UI" w:cs="Segoe UI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8044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tel:+48%2061854766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C1977B-8D3B-4518-B55A-F8D471BCD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61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</dc:creator>
  <cp:keywords/>
  <dc:description/>
  <cp:lastModifiedBy>Krzysztof Ksiazek</cp:lastModifiedBy>
  <cp:revision>5</cp:revision>
  <cp:lastPrinted>2018-10-18T11:15:00Z</cp:lastPrinted>
  <dcterms:created xsi:type="dcterms:W3CDTF">2018-10-18T10:59:00Z</dcterms:created>
  <dcterms:modified xsi:type="dcterms:W3CDTF">2018-10-18T12:30:00Z</dcterms:modified>
</cp:coreProperties>
</file>